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56379460" w:rsidR="00E238CA" w:rsidRDefault="00E22CC5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Stephane Napoleon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06671817" w:rsidR="00E238CA" w:rsidRDefault="00E22CC5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Napoleonstephane79@gmail.com</w:t>
            </w:r>
            <w:bookmarkStart w:id="0" w:name="_GoBack"/>
            <w:bookmarkEnd w:id="0"/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1FD273" w14:textId="77777777" w:rsidR="00C90A28" w:rsidRDefault="00C90A28">
      <w:pPr>
        <w:spacing w:after="0" w:line="240" w:lineRule="auto"/>
      </w:pPr>
      <w:r>
        <w:separator/>
      </w:r>
    </w:p>
  </w:endnote>
  <w:endnote w:type="continuationSeparator" w:id="0">
    <w:p w14:paraId="37725F5B" w14:textId="77777777" w:rsidR="00C90A28" w:rsidRDefault="00C90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15409A19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  <w:lang w:val="en-US" w:eastAsia="en-US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 w:rsidR="00E22CC5">
      <w:rPr>
        <w:rFonts w:ascii="Trebuchet MS" w:hAnsi="Trebuchet MS"/>
        <w:bCs/>
        <w:noProof/>
        <w:color w:val="FFFFFF" w:themeColor="background1"/>
      </w:rPr>
      <w:t>1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 w:rsidR="00E22CC5">
      <w:rPr>
        <w:rFonts w:ascii="Trebuchet MS" w:hAnsi="Trebuchet MS"/>
        <w:bCs/>
        <w:noProof/>
        <w:color w:val="FFFFFF" w:themeColor="background1"/>
      </w:rPr>
      <w:t>1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5E2C88" w14:textId="77777777" w:rsidR="00C90A28" w:rsidRDefault="00C90A28">
      <w:pPr>
        <w:spacing w:after="0" w:line="240" w:lineRule="auto"/>
      </w:pPr>
      <w:r>
        <w:separator/>
      </w:r>
    </w:p>
  </w:footnote>
  <w:footnote w:type="continuationSeparator" w:id="0">
    <w:p w14:paraId="7EECB6D5" w14:textId="77777777" w:rsidR="00C90A28" w:rsidRDefault="00C90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7F7B6" w14:textId="77777777" w:rsidR="00511F03" w:rsidRDefault="00FC2F3C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E1EB4D" w14:textId="77777777" w:rsidR="00511F03" w:rsidRDefault="00FC2F3C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  <w:lang w:val="en-US" w:eastAsia="en-US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0AF2C" w14:textId="77777777" w:rsidR="00511F03" w:rsidRDefault="00FC2F3C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A28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2CC5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39F61E-6F6E-41BB-9AE4-ACB328EDC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Stephane NAPOLEON</cp:lastModifiedBy>
  <cp:revision>2</cp:revision>
  <cp:lastPrinted>2020-02-29T12:13:00Z</cp:lastPrinted>
  <dcterms:created xsi:type="dcterms:W3CDTF">2022-08-24T23:51:00Z</dcterms:created>
  <dcterms:modified xsi:type="dcterms:W3CDTF">2022-08-24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